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5186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0a31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7f6a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5:24:04Z</dcterms:created>
  <dcterms:modified xsi:type="dcterms:W3CDTF">2021-12-28T15:24:04Z</dcterms:modified>
</cp:coreProperties>
</file>